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e4899c34fa386fbe32dfaa3a125c3cd77720b01"/>
    <w:p>
      <w:pPr>
        <w:pStyle w:val="Heading1"/>
      </w:pPr>
      <w:r>
        <w:t xml:space="preserve">Personal Statement: A Commitment to Excellence in Dentistry within Sri Lanka Colombo</w:t>
      </w:r>
    </w:p>
    <w:p>
      <w:pPr>
        <w:pStyle w:val="FirstParagraph"/>
      </w:pPr>
      <w:r>
        <w:t xml:space="preserve">From the bustling streets of Colombo to the serene coastal towns of our island, I have witnessed firsthand the profound impact that accessible, compassionate dental care can have on individuals and communities. My journey towards becoming a qualified Dentist has been deeply shaped by a desire to serve the people of Sri Lanka with expertise, empathy, and an unwavering commitment to improving oral health outcomes across our vibrant nation. This Personal Statement articulates my motivation, preparation, and vision for contributing meaningfully as a Dentist within the dynamic healthcare landscape of Colombo.</w:t>
      </w:r>
    </w:p>
    <w:p>
      <w:pPr>
        <w:pStyle w:val="BodyText"/>
      </w:pPr>
      <w:r>
        <w:t xml:space="preserve">My passion for dentistry ignited during my undergraduate studies at the Faculty of Dental Sciences at the University of Peradeniya. Witnessing senior clinicians conduct outreach programs in rural villages near Kandy exposed me to the stark realities faced by many Sri Lankans—limited access to basic dental services, high rates of preventable oral diseases, and the deep connection between oral health and overall well-being. This wasn't merely academic; it was a call to action. I realized that dentistry in Sri Lanka is not just about treating teeth; it's about empowering communities, alleviating pain, restoring confidence, and contributing to the national goal of universal health coverage. The vision of transforming Colombo into a model city for accessible dental care became my driving force.</w:t>
      </w:r>
    </w:p>
    <w:p>
      <w:pPr>
        <w:pStyle w:val="BodyText"/>
      </w:pPr>
      <w:r>
        <w:t xml:space="preserve">My academic rigor and clinical training at the University of Peradeniya equipped me with a robust foundation in contemporary dentistry. I excelled in subjects critical to Sri Lankan healthcare needs, including Community Dentistry, Oral Pathology relevant to our local epidemiology (such as high prevalence of dental caries linked to diet and limited fluoride access), and Prosthodontics addressing the specific needs of our aging population. My undergraduate thesis on "The Prevalence and Socioeconomic Determinants of Periodontal Disease in Urban Slum Communities near Colombo" provided invaluable insight. Conducting fieldwork in neighborhoods like Dehiwala-Mount Lavinia, I interviewed over 200 residents and collaborated with local health workers. This experience underscored that effective dental care requires understanding cultural context, economic barriers, and community trust—principles I will apply daily as a Dentist in Sri Lanka Colombo.</w:t>
      </w:r>
    </w:p>
    <w:p>
      <w:pPr>
        <w:pStyle w:val="BodyText"/>
      </w:pPr>
      <w:r>
        <w:t xml:space="preserve">Beyond the classroom, my commitment to service within Sri Lanka Colombo has been paramount. I actively participated in multiple free dental camps organized by the National Dental Association (NDA) of Sri Lanka, primarily held at community centers and schools across Colombo's diverse districts. Assisting senior Dentists in screenings, basic restorations, and crucial health education sessions (in both Sinhala and Tamil) allowed me to directly engage with patients facing financial constraints. I recall a young mother in Pannipitiya who had endured years of toothache affecting her ability to eat and work; her relief after receiving a simple filling was a powerful testament to the transformative power of accessible care. These experiences solidified my belief that as a Dentist, my role extends far beyond clinical procedures—it is about building trust, providing holistic health guidance, and being an advocate for vulnerable populations within our city.</w:t>
      </w:r>
    </w:p>
    <w:p>
      <w:pPr>
        <w:pStyle w:val="BodyText"/>
      </w:pPr>
      <w:r>
        <w:t xml:space="preserve">I am acutely aware of the specific challenges and opportunities within Colombo's dental healthcare ecosystem. The city's dense population presents both immense demand for services and the potential for innovative models of delivery. I am deeply familiar with initiatives like the Government Dental Services (GDS) clinics operating in Colombo, recognizing their vital role while understanding the need for enhanced capacity and patient-centered approaches in public care. I am also attuned to emerging trends: integrating digital dentistry (like intraoral scanners) for improved patient experience and efficiency, promoting preventive care through school programs addressing sugar consumption habits prevalent in urban settings, and collaborating with general medical practitioners to manage systemic conditions like diabetes that significantly impact oral health—a critical concern for our growing population.</w:t>
      </w:r>
    </w:p>
    <w:p>
      <w:pPr>
        <w:pStyle w:val="BodyText"/>
      </w:pPr>
      <w:r>
        <w:t xml:space="preserve">My professional development has been guided by the values central to Sri Lankan healthcare culture: humility, service (seva), respect for elders and colleagues, and a strong sense of community responsibility. I am committed to continuous learning through postgraduate courses offered by the Colombo-based Sri Lanka Dental Association (SLDA) and national workshops on ethical practice and emerging technologies. I understand that excellence as a Dentist in Sri Lanka Colombo demands not only technical skill but also cultural sensitivity, patience in overcoming language barriers, and the ability to communicate complex health information simply and compassionately.</w:t>
      </w:r>
    </w:p>
    <w:p>
      <w:pPr>
        <w:pStyle w:val="BodyText"/>
      </w:pPr>
      <w:r>
        <w:t xml:space="preserve">My vision for my future as a Dentist is intrinsically linked to the prosperity of Colombo. I aspire to establish or work within a dental practice that prioritizes affordability, quality care, and active community engagement. This could mean partnering with local NGOs on mobile clinics for underserved neighborhoods like Maharagama or Mihinthale, developing culturally appropriate oral health education materials for schools in Colombo, or advocating for better integration of dental services into primary healthcare networks managed by the Ministry of Health. I am eager to contribute my skills and dedication to the collective mission of elevating dental care standards across Sri Lanka Colombo, ensuring that no resident is denied the right to a healthy smile due to circumstance.</w:t>
      </w:r>
    </w:p>
    <w:p>
      <w:pPr>
        <w:pStyle w:val="BodyText"/>
      </w:pPr>
      <w:r>
        <w:t xml:space="preserve">Choosing dentistry as a career was not an idle decision; it was a lifelong commitment forged in the heart of Sri Lanka. I have dedicated myself to mastering my craft with rigorous academic pursuit and hands-on community service within Colombo's unique context. I am ready, eager, and fully equipped to embrace the responsibilities of being a Dentist in Sri Lanka Colombo—a role that demands not just skill, but profound compassion and an unyielding dedication to serving our nation's oral health needs. I respectfully submit this Personal Statement as my earnest application for the opportunity to contribute meaningfully to the dental profession and the well-being of Colombo's residents.</w:t>
      </w:r>
    </w:p>
    <w:p>
      <w:pPr>
        <w:pStyle w:val="BodyText"/>
      </w:pPr>
      <w:r>
        <w:t xml:space="preserve">With deep respect for Sri Lankan healthcare values and a burning passion for improving oral health in our communities, I am confident in my ability to become a valuable asset as a Dentist serving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for Sri Lanka Colombo</dc:title>
  <dc:creator/>
  <dc:language>en</dc:language>
  <cp:keywords/>
  <dcterms:created xsi:type="dcterms:W3CDTF">2026-07-19T09:59:16Z</dcterms:created>
  <dcterms:modified xsi:type="dcterms:W3CDTF">2026-07-19T09:59:16Z</dcterms:modified>
</cp:coreProperties>
</file>

<file path=docProps/custom.xml><?xml version="1.0" encoding="utf-8"?>
<Properties xmlns="http://schemas.openxmlformats.org/officeDocument/2006/custom-properties" xmlns:vt="http://schemas.openxmlformats.org/officeDocument/2006/docPropsVTypes"/>
</file>